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c7fe1a33421510d9d9e528f235fe27ec71dc684"/>
    <w:p>
      <w:pPr>
        <w:pStyle w:val="Heading3"/>
      </w:pPr>
      <w:r>
        <w:t xml:space="preserve">Более 150 комплектов документов доставлено москвичам в рамках выездного обслуживания</w:t>
      </w:r>
    </w:p>
    <w:p>
      <w:pPr>
        <w:pStyle w:val="FirstParagraph"/>
      </w:pPr>
      <w:r>
        <w:t xml:space="preserve">07.05.2024</w:t>
      </w:r>
    </w:p>
    <w:p>
      <w:pPr>
        <w:pStyle w:val="BodyText"/>
      </w:pPr>
      <w:r>
        <w:rPr>
          <w:iCs/>
          <w:i/>
        </w:rPr>
        <w:t xml:space="preserve">Эксперты столичного Роскадастра рассказали о результатах оказания услуги</w:t>
      </w:r>
    </w:p>
    <w:p>
      <w:pPr>
        <w:pStyle w:val="BodyText"/>
      </w:pPr>
      <w:r>
        <w:rPr>
          <w:bCs/>
          <w:b/>
        </w:rPr>
        <w:t xml:space="preserve">За 1 квартал 2024 года в рамках выездного обслуживания экспертами Роскадастра по Москве было доставлено более 150 комплектов документов. Данный уникальный формат подразумевает выездной приём и курьерскую доставку документов в любое удобное для заявителя место и в комфортное время.</w:t>
      </w:r>
    </w:p>
    <w:p>
      <w:pPr>
        <w:pStyle w:val="BodyText"/>
      </w:pPr>
      <w:r>
        <w:t xml:space="preserve">В рамках выездного обслуживания можно подать заявление о кадастровом учёте и (или) регистрации прав на недвижимое имущество и сделок с ним, об исправлении технической ошибки в сведениях Единого государственного реестра недвижимости (ЕГРН), о предоставлении сведений из ЕГРН, получить невостребованные документы, подготовленные по итогам кадастрового учета и (или) регистрации прав. При этом, важной особенностью услуги является проведение учётно-регистрационных действий в сокращённые сроки.</w:t>
      </w:r>
    </w:p>
    <w:p>
      <w:pPr>
        <w:pStyle w:val="BodyText"/>
      </w:pPr>
      <w:r>
        <w:rPr>
          <w:iCs/>
          <w:i/>
        </w:rPr>
        <w:t xml:space="preserve">«Выездное обслуживание позволяет, не выходя из дома или офиса, быстро, комфортно и в любое удобное для заявителя время получить государственные услуги Росреестра, –</w:t>
      </w:r>
      <w:r>
        <w:t xml:space="preserve"> </w:t>
      </w:r>
      <w:r>
        <w:t xml:space="preserve">отметил</w:t>
      </w:r>
      <w:r>
        <w:t xml:space="preserve"> </w:t>
      </w:r>
      <w:r>
        <w:rPr>
          <w:bCs/>
          <w:b/>
        </w:rPr>
        <w:t xml:space="preserve">заместитель директора - главный технолог филиала ППК «Роскадастр» по Москве Виктор Горелышев.</w:t>
      </w:r>
      <w:r>
        <w:t xml:space="preserve"> </w:t>
      </w:r>
      <w:r>
        <w:rPr>
          <w:iCs/>
          <w:i/>
        </w:rPr>
        <w:t xml:space="preserve">– Согласно статистике за 2023 год чаще всего за услугой выездного приема и курьерской доставки документов обращались жители Западного административного округа г. Москвы. При этом, со многими заказчиками наше сотрудничество ведется на регулярной основе».</w:t>
      </w:r>
    </w:p>
    <w:p>
      <w:pPr>
        <w:pStyle w:val="BodyText"/>
      </w:pPr>
      <w:r>
        <w:t xml:space="preserve">Пригласить эксперта столичного Роскадастра можно оставив заявку в электронном виде на сайте</w:t>
      </w:r>
      <w:r>
        <w:t xml:space="preserve"> </w:t>
      </w:r>
      <w:hyperlink r:id="rId20">
        <w:r>
          <w:rPr>
            <w:rStyle w:val="Hyperlink"/>
          </w:rPr>
          <w:t xml:space="preserve">https://svo.kadastr.ru/</w:t>
        </w:r>
      </w:hyperlink>
      <w:r>
        <w:t xml:space="preserve">, а также по телефону</w:t>
      </w:r>
      <w:r>
        <w:br/>
      </w:r>
      <w:r>
        <w:t xml:space="preserve">8 (495) 587-78-55 (доб. 24-34), электронной почте dostavka@77.kadastr.ru или обратившись в офис, расположенный по адресу: г. Москва, шоссе Энтузиастов, д. 14.</w:t>
      </w:r>
    </w:p>
    <w:p>
      <w:pPr>
        <w:pStyle w:val="BodyText"/>
      </w:pPr>
      <w:r>
        <w:t xml:space="preserve">Добавим, что определённым категориям граждан данная услуга предоставляется на безвозмездной основе. К ним относятся ветераны и инвалиды Великой Отечественной войны, инвалиды I и II групп (указанные лица должны быть правообладателями объектов недвижимости). Для получения услуги ветерану необходимо оставить заявку о выездном обслуживании. Эксперты филиала ППК «Роскадастр» по Москве оперативно приедут, проконсультируют, оформят необходимые документы и доставят заявителю результат рассмотрени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v-izm.mos.ru/rosreestr/detail/12358173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Восточное Измайло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v-izm.mos.ru" TargetMode="External" /><Relationship Type="http://schemas.openxmlformats.org/officeDocument/2006/relationships/hyperlink" Id="rId21" Target="http://v-izm.mos.ru/rosreestr/detail/12358173.html" TargetMode="External" /><Relationship Type="http://schemas.openxmlformats.org/officeDocument/2006/relationships/hyperlink" Id="rId20" Target="https://svo.kadastr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v-izm.mos.ru" TargetMode="External" /><Relationship Type="http://schemas.openxmlformats.org/officeDocument/2006/relationships/hyperlink" Id="rId21" Target="http://v-izm.mos.ru/rosreestr/detail/12358173.html" TargetMode="External" /><Relationship Type="http://schemas.openxmlformats.org/officeDocument/2006/relationships/hyperlink" Id="rId20" Target="https://svo.kadastr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4T13:08:39Z</dcterms:created>
  <dcterms:modified xsi:type="dcterms:W3CDTF">2024-12-24T13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